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ED07D6" w14:textId="0584F558" w:rsidR="004104D8" w:rsidRDefault="004104D8" w:rsidP="00594BDF">
      <w:pPr>
        <w:rPr>
          <w:rFonts w:ascii="Gill Sans MT" w:hAnsi="Gill Sans MT"/>
          <w:b/>
          <w:bCs/>
          <w:color w:val="002060"/>
          <w:sz w:val="72"/>
          <w:szCs w:val="72"/>
        </w:rPr>
      </w:pPr>
      <w:r w:rsidRPr="004104D8">
        <w:rPr>
          <w:rFonts w:ascii="Gill Sans MT" w:hAnsi="Gill Sans MT"/>
          <w:b/>
          <w:bCs/>
          <w:color w:val="002060"/>
          <w:sz w:val="72"/>
          <w:szCs w:val="72"/>
        </w:rPr>
        <w:t>CURRICULUM</w:t>
      </w:r>
    </w:p>
    <w:p w14:paraId="16FAC893" w14:textId="432AA905" w:rsidR="004104D8" w:rsidRPr="004104D8" w:rsidRDefault="004104D8" w:rsidP="004104D8">
      <w:pPr>
        <w:tabs>
          <w:tab w:val="left" w:pos="6060"/>
        </w:tabs>
        <w:rPr>
          <w:rFonts w:ascii="Gill Sans MT" w:hAnsi="Gill Sans MT"/>
          <w:i/>
          <w:iCs/>
        </w:rPr>
      </w:pPr>
      <w:bookmarkStart w:id="0" w:name="_Hlk40092064"/>
      <w:r w:rsidRPr="004104D8">
        <w:rPr>
          <w:rFonts w:ascii="Gill Sans MT" w:hAnsi="Gill Sans MT"/>
          <w:i/>
          <w:iCs/>
        </w:rPr>
        <w:t xml:space="preserve">Name: </w:t>
      </w:r>
    </w:p>
    <w:p w14:paraId="56A2F7E9" w14:textId="76218CD7" w:rsidR="004104D8" w:rsidRPr="004104D8" w:rsidRDefault="004104D8" w:rsidP="004104D8">
      <w:pPr>
        <w:tabs>
          <w:tab w:val="left" w:pos="6060"/>
        </w:tabs>
        <w:rPr>
          <w:rFonts w:ascii="Gill Sans MT" w:hAnsi="Gill Sans MT"/>
          <w:i/>
          <w:iCs/>
        </w:rPr>
      </w:pPr>
      <w:r w:rsidRPr="004104D8">
        <w:rPr>
          <w:rFonts w:ascii="Gill Sans MT" w:hAnsi="Gill Sans MT"/>
          <w:i/>
          <w:iCs/>
        </w:rPr>
        <w:t xml:space="preserve">Primary School: </w:t>
      </w:r>
    </w:p>
    <w:bookmarkEnd w:id="0"/>
    <w:p w14:paraId="1C6D15C8" w14:textId="78FD3BC1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  <w:r w:rsidRPr="004104D8">
        <w:rPr>
          <w:rFonts w:ascii="Gill Sans MT" w:hAnsi="Gill Sans MT"/>
          <w:sz w:val="36"/>
          <w:szCs w:val="36"/>
        </w:rPr>
        <w:t>1.</w:t>
      </w:r>
      <w:r>
        <w:rPr>
          <w:rFonts w:ascii="Gill Sans MT" w:hAnsi="Gill Sans MT"/>
          <w:sz w:val="36"/>
          <w:szCs w:val="36"/>
        </w:rPr>
        <w:t xml:space="preserve"> </w:t>
      </w:r>
      <w:r w:rsidRPr="004104D8">
        <w:rPr>
          <w:rFonts w:ascii="Gill Sans MT" w:hAnsi="Gill Sans MT"/>
          <w:sz w:val="36"/>
          <w:szCs w:val="36"/>
        </w:rPr>
        <w:t>How many sections on this page?</w:t>
      </w:r>
    </w:p>
    <w:p w14:paraId="25EA42D1" w14:textId="27120E64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</w:p>
    <w:p w14:paraId="7ABECA39" w14:textId="0460D9E2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</w:p>
    <w:p w14:paraId="1293593E" w14:textId="77777777" w:rsidR="004104D8" w:rsidRP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</w:p>
    <w:p w14:paraId="258EE8D8" w14:textId="39D36475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  <w:r w:rsidRPr="004104D8">
        <w:rPr>
          <w:rFonts w:ascii="Gill Sans MT" w:hAnsi="Gill Sans MT"/>
          <w:sz w:val="36"/>
          <w:szCs w:val="36"/>
        </w:rPr>
        <w:t>2.</w:t>
      </w:r>
      <w:r>
        <w:rPr>
          <w:rFonts w:ascii="Gill Sans MT" w:hAnsi="Gill Sans MT"/>
          <w:sz w:val="36"/>
          <w:szCs w:val="36"/>
        </w:rPr>
        <w:t xml:space="preserve"> </w:t>
      </w:r>
      <w:r w:rsidRPr="004104D8">
        <w:rPr>
          <w:rFonts w:ascii="Gill Sans MT" w:hAnsi="Gill Sans MT"/>
          <w:sz w:val="36"/>
          <w:szCs w:val="36"/>
        </w:rPr>
        <w:t xml:space="preserve">What is the name of each section? </w:t>
      </w:r>
    </w:p>
    <w:p w14:paraId="7DC1BA89" w14:textId="0C1E1867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</w:p>
    <w:p w14:paraId="799AD9FE" w14:textId="44A9D66A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</w:p>
    <w:p w14:paraId="42938523" w14:textId="77777777" w:rsidR="004104D8" w:rsidRP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</w:p>
    <w:p w14:paraId="5A3A9C7A" w14:textId="30676762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  <w:r w:rsidRPr="004104D8">
        <w:rPr>
          <w:rFonts w:ascii="Gill Sans MT" w:hAnsi="Gill Sans MT"/>
          <w:sz w:val="36"/>
          <w:szCs w:val="36"/>
        </w:rPr>
        <w:t>3.</w:t>
      </w:r>
      <w:r>
        <w:rPr>
          <w:rFonts w:ascii="Gill Sans MT" w:hAnsi="Gill Sans MT"/>
          <w:sz w:val="36"/>
          <w:szCs w:val="36"/>
        </w:rPr>
        <w:t xml:space="preserve"> </w:t>
      </w:r>
      <w:r w:rsidRPr="004104D8">
        <w:rPr>
          <w:rFonts w:ascii="Gill Sans MT" w:hAnsi="Gill Sans MT"/>
          <w:sz w:val="36"/>
          <w:szCs w:val="36"/>
        </w:rPr>
        <w:t xml:space="preserve">How many subjects can you see on this page? </w:t>
      </w:r>
    </w:p>
    <w:p w14:paraId="09F5E203" w14:textId="38EC448A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</w:p>
    <w:p w14:paraId="5B0E257E" w14:textId="48C137ED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</w:p>
    <w:p w14:paraId="378B612E" w14:textId="77777777" w:rsidR="004104D8" w:rsidRP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</w:p>
    <w:p w14:paraId="6C401839" w14:textId="791BF2A1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  <w:r w:rsidRPr="004104D8">
        <w:rPr>
          <w:rFonts w:ascii="Gill Sans MT" w:hAnsi="Gill Sans MT"/>
          <w:sz w:val="36"/>
          <w:szCs w:val="36"/>
        </w:rPr>
        <w:t>4.</w:t>
      </w:r>
      <w:r>
        <w:rPr>
          <w:rFonts w:ascii="Gill Sans MT" w:hAnsi="Gill Sans MT"/>
          <w:sz w:val="36"/>
          <w:szCs w:val="36"/>
        </w:rPr>
        <w:t xml:space="preserve"> </w:t>
      </w:r>
      <w:r w:rsidRPr="004104D8">
        <w:rPr>
          <w:rFonts w:ascii="Gill Sans MT" w:hAnsi="Gill Sans MT"/>
          <w:sz w:val="36"/>
          <w:szCs w:val="36"/>
        </w:rPr>
        <w:t>Click on each of the subject tiles and write about what is taught in your own words.</w:t>
      </w:r>
    </w:p>
    <w:p w14:paraId="40381149" w14:textId="41FBEEAB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</w:p>
    <w:p w14:paraId="78FFE518" w14:textId="0C04B4CB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</w:p>
    <w:p w14:paraId="2B9898F4" w14:textId="77777777" w:rsidR="004104D8" w:rsidRP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</w:p>
    <w:p w14:paraId="2ED5D0EF" w14:textId="18308DE1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  <w:r w:rsidRPr="004104D8">
        <w:rPr>
          <w:rFonts w:ascii="Gill Sans MT" w:hAnsi="Gill Sans MT"/>
          <w:sz w:val="36"/>
          <w:szCs w:val="36"/>
        </w:rPr>
        <w:t>5.</w:t>
      </w:r>
      <w:r>
        <w:rPr>
          <w:rFonts w:ascii="Gill Sans MT" w:hAnsi="Gill Sans MT"/>
          <w:sz w:val="36"/>
          <w:szCs w:val="36"/>
        </w:rPr>
        <w:t xml:space="preserve"> </w:t>
      </w:r>
      <w:r w:rsidRPr="004104D8">
        <w:rPr>
          <w:rFonts w:ascii="Gill Sans MT" w:hAnsi="Gill Sans MT"/>
          <w:sz w:val="36"/>
          <w:szCs w:val="36"/>
        </w:rPr>
        <w:t xml:space="preserve">When did the AS Base open? </w:t>
      </w:r>
    </w:p>
    <w:p w14:paraId="19BF9DEC" w14:textId="671A2E83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</w:p>
    <w:p w14:paraId="7277583D" w14:textId="678117A4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</w:p>
    <w:p w14:paraId="5E74D59A" w14:textId="77777777" w:rsidR="004104D8" w:rsidRP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</w:p>
    <w:p w14:paraId="26BAB4A5" w14:textId="77777777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  <w:r w:rsidRPr="004104D8">
        <w:rPr>
          <w:rFonts w:ascii="Gill Sans MT" w:hAnsi="Gill Sans MT"/>
          <w:sz w:val="36"/>
          <w:szCs w:val="36"/>
        </w:rPr>
        <w:t>6.</w:t>
      </w:r>
      <w:r>
        <w:rPr>
          <w:rFonts w:ascii="Gill Sans MT" w:hAnsi="Gill Sans MT"/>
          <w:sz w:val="36"/>
          <w:szCs w:val="36"/>
        </w:rPr>
        <w:t xml:space="preserve"> </w:t>
      </w:r>
      <w:r w:rsidRPr="004104D8">
        <w:rPr>
          <w:rFonts w:ascii="Gill Sans MT" w:hAnsi="Gill Sans MT"/>
          <w:sz w:val="36"/>
          <w:szCs w:val="36"/>
        </w:rPr>
        <w:t>What is the name of the lead teacher in the AS Base?</w:t>
      </w:r>
    </w:p>
    <w:p w14:paraId="13C30C00" w14:textId="77777777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</w:p>
    <w:p w14:paraId="49ECA5E1" w14:textId="77777777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</w:p>
    <w:p w14:paraId="59A63343" w14:textId="3CB01399" w:rsidR="004104D8" w:rsidRP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  <w:r w:rsidRPr="004104D8">
        <w:rPr>
          <w:rFonts w:ascii="Gill Sans MT" w:hAnsi="Gill Sans MT"/>
          <w:sz w:val="36"/>
          <w:szCs w:val="36"/>
        </w:rPr>
        <w:t xml:space="preserve"> </w:t>
      </w:r>
    </w:p>
    <w:p w14:paraId="0B3BA00F" w14:textId="16A485A7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  <w:r w:rsidRPr="004104D8">
        <w:rPr>
          <w:rFonts w:ascii="Gill Sans MT" w:hAnsi="Gill Sans MT"/>
          <w:sz w:val="36"/>
          <w:szCs w:val="36"/>
        </w:rPr>
        <w:t>7.</w:t>
      </w:r>
      <w:r>
        <w:rPr>
          <w:rFonts w:ascii="Gill Sans MT" w:hAnsi="Gill Sans MT"/>
          <w:sz w:val="36"/>
          <w:szCs w:val="36"/>
        </w:rPr>
        <w:t xml:space="preserve"> </w:t>
      </w:r>
      <w:r w:rsidRPr="004104D8">
        <w:rPr>
          <w:rFonts w:ascii="Gill Sans MT" w:hAnsi="Gill Sans MT"/>
          <w:sz w:val="36"/>
          <w:szCs w:val="36"/>
        </w:rPr>
        <w:t xml:space="preserve">Who </w:t>
      </w:r>
      <w:proofErr w:type="gramStart"/>
      <w:r w:rsidRPr="004104D8">
        <w:rPr>
          <w:rFonts w:ascii="Gill Sans MT" w:hAnsi="Gill Sans MT"/>
          <w:sz w:val="36"/>
          <w:szCs w:val="36"/>
        </w:rPr>
        <w:t>is in charge of</w:t>
      </w:r>
      <w:proofErr w:type="gramEnd"/>
      <w:r w:rsidRPr="004104D8">
        <w:rPr>
          <w:rFonts w:ascii="Gill Sans MT" w:hAnsi="Gill Sans MT"/>
          <w:sz w:val="36"/>
          <w:szCs w:val="36"/>
        </w:rPr>
        <w:t xml:space="preserve"> Careers? </w:t>
      </w:r>
    </w:p>
    <w:p w14:paraId="40A81423" w14:textId="0B194C99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</w:p>
    <w:p w14:paraId="649C40CD" w14:textId="596EF3A7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</w:p>
    <w:p w14:paraId="10863F30" w14:textId="77777777" w:rsidR="004104D8" w:rsidRP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</w:p>
    <w:p w14:paraId="1B388A66" w14:textId="0932CF09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  <w:r w:rsidRPr="004104D8">
        <w:rPr>
          <w:rFonts w:ascii="Gill Sans MT" w:hAnsi="Gill Sans MT"/>
          <w:sz w:val="36"/>
          <w:szCs w:val="36"/>
        </w:rPr>
        <w:t>8.</w:t>
      </w:r>
      <w:r>
        <w:rPr>
          <w:rFonts w:ascii="Gill Sans MT" w:hAnsi="Gill Sans MT"/>
          <w:sz w:val="36"/>
          <w:szCs w:val="36"/>
        </w:rPr>
        <w:t xml:space="preserve"> </w:t>
      </w:r>
      <w:r w:rsidRPr="004104D8">
        <w:rPr>
          <w:rFonts w:ascii="Gill Sans MT" w:hAnsi="Gill Sans MT"/>
          <w:sz w:val="36"/>
          <w:szCs w:val="36"/>
        </w:rPr>
        <w:t xml:space="preserve">What do year 7 do for Careers? </w:t>
      </w:r>
    </w:p>
    <w:p w14:paraId="7D3D4164" w14:textId="32029137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</w:p>
    <w:p w14:paraId="2789B66F" w14:textId="692896CA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</w:p>
    <w:p w14:paraId="552DB4C0" w14:textId="77777777" w:rsidR="004104D8" w:rsidRP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</w:p>
    <w:p w14:paraId="556349C0" w14:textId="557BFCC5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  <w:r w:rsidRPr="004104D8">
        <w:rPr>
          <w:rFonts w:ascii="Gill Sans MT" w:hAnsi="Gill Sans MT"/>
          <w:sz w:val="36"/>
          <w:szCs w:val="36"/>
        </w:rPr>
        <w:t>9.</w:t>
      </w:r>
      <w:r>
        <w:rPr>
          <w:rFonts w:ascii="Gill Sans MT" w:hAnsi="Gill Sans MT"/>
          <w:sz w:val="36"/>
          <w:szCs w:val="36"/>
        </w:rPr>
        <w:t xml:space="preserve"> </w:t>
      </w:r>
      <w:r w:rsidRPr="004104D8">
        <w:rPr>
          <w:rFonts w:ascii="Gill Sans MT" w:hAnsi="Gill Sans MT"/>
          <w:sz w:val="36"/>
          <w:szCs w:val="36"/>
        </w:rPr>
        <w:t xml:space="preserve">What is the Careers Hub? </w:t>
      </w:r>
    </w:p>
    <w:p w14:paraId="109CF54D" w14:textId="707B3561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</w:p>
    <w:p w14:paraId="41BBC319" w14:textId="5B386F78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</w:p>
    <w:p w14:paraId="1F19432F" w14:textId="77777777" w:rsidR="004104D8" w:rsidRP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</w:p>
    <w:p w14:paraId="49466D22" w14:textId="27332DD4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  <w:r w:rsidRPr="004104D8">
        <w:rPr>
          <w:rFonts w:ascii="Gill Sans MT" w:hAnsi="Gill Sans MT"/>
          <w:sz w:val="36"/>
          <w:szCs w:val="36"/>
        </w:rPr>
        <w:t>10.</w:t>
      </w:r>
      <w:r>
        <w:rPr>
          <w:rFonts w:ascii="Gill Sans MT" w:hAnsi="Gill Sans MT"/>
          <w:sz w:val="36"/>
          <w:szCs w:val="36"/>
        </w:rPr>
        <w:t xml:space="preserve"> </w:t>
      </w:r>
      <w:r w:rsidRPr="004104D8">
        <w:rPr>
          <w:rFonts w:ascii="Gill Sans MT" w:hAnsi="Gill Sans MT"/>
          <w:sz w:val="36"/>
          <w:szCs w:val="36"/>
        </w:rPr>
        <w:t xml:space="preserve">What can you do when you are on the Careers Hub page? </w:t>
      </w:r>
    </w:p>
    <w:p w14:paraId="7171E9FD" w14:textId="3A2A9628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</w:p>
    <w:p w14:paraId="0ECF5121" w14:textId="4268153D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</w:p>
    <w:p w14:paraId="2E038C1E" w14:textId="5AE4BF99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</w:p>
    <w:p w14:paraId="14974207" w14:textId="09CCBA2C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</w:p>
    <w:p w14:paraId="0E0EE33C" w14:textId="77777777" w:rsidR="004104D8" w:rsidRP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</w:p>
    <w:p w14:paraId="0DF0687A" w14:textId="0D38661B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  <w:r w:rsidRPr="004104D8">
        <w:rPr>
          <w:rFonts w:ascii="Gill Sans MT" w:hAnsi="Gill Sans MT"/>
          <w:sz w:val="36"/>
          <w:szCs w:val="36"/>
        </w:rPr>
        <w:lastRenderedPageBreak/>
        <w:t>11.</w:t>
      </w:r>
      <w:r>
        <w:rPr>
          <w:rFonts w:ascii="Gill Sans MT" w:hAnsi="Gill Sans MT"/>
          <w:sz w:val="36"/>
          <w:szCs w:val="36"/>
        </w:rPr>
        <w:t xml:space="preserve"> </w:t>
      </w:r>
      <w:r w:rsidRPr="004104D8">
        <w:rPr>
          <w:rFonts w:ascii="Gill Sans MT" w:hAnsi="Gill Sans MT"/>
          <w:sz w:val="36"/>
          <w:szCs w:val="36"/>
        </w:rPr>
        <w:t xml:space="preserve">After you watch the Century Tech video can you explain what Century Tech is? </w:t>
      </w:r>
    </w:p>
    <w:p w14:paraId="47B1DEAB" w14:textId="0DB81D31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</w:p>
    <w:p w14:paraId="6B4496D2" w14:textId="415AF511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</w:p>
    <w:p w14:paraId="597873E7" w14:textId="77777777" w:rsidR="004104D8" w:rsidRP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</w:p>
    <w:p w14:paraId="6455A27D" w14:textId="7D033FE1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  <w:r w:rsidRPr="004104D8">
        <w:rPr>
          <w:rFonts w:ascii="Gill Sans MT" w:hAnsi="Gill Sans MT"/>
          <w:sz w:val="36"/>
          <w:szCs w:val="36"/>
        </w:rPr>
        <w:t>12.</w:t>
      </w:r>
      <w:r>
        <w:rPr>
          <w:rFonts w:ascii="Gill Sans MT" w:hAnsi="Gill Sans MT"/>
          <w:sz w:val="36"/>
          <w:szCs w:val="36"/>
        </w:rPr>
        <w:t xml:space="preserve"> </w:t>
      </w:r>
      <w:r w:rsidRPr="004104D8">
        <w:rPr>
          <w:rFonts w:ascii="Gill Sans MT" w:hAnsi="Gill Sans MT"/>
          <w:sz w:val="36"/>
          <w:szCs w:val="36"/>
        </w:rPr>
        <w:t xml:space="preserve">What was one of our most exciting trips in 2018/19 - where did we take some of our learners? </w:t>
      </w:r>
    </w:p>
    <w:p w14:paraId="00B68836" w14:textId="759441A0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</w:p>
    <w:p w14:paraId="53A6984D" w14:textId="392DAD0C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</w:p>
    <w:p w14:paraId="28546E7E" w14:textId="77777777" w:rsidR="004104D8" w:rsidRP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</w:p>
    <w:p w14:paraId="142F8D33" w14:textId="4A1F960A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  <w:r w:rsidRPr="004104D8">
        <w:rPr>
          <w:rFonts w:ascii="Gill Sans MT" w:hAnsi="Gill Sans MT"/>
          <w:sz w:val="36"/>
          <w:szCs w:val="36"/>
        </w:rPr>
        <w:t>13.</w:t>
      </w:r>
      <w:r>
        <w:rPr>
          <w:rFonts w:ascii="Gill Sans MT" w:hAnsi="Gill Sans MT"/>
          <w:sz w:val="36"/>
          <w:szCs w:val="36"/>
        </w:rPr>
        <w:t xml:space="preserve"> </w:t>
      </w:r>
      <w:r w:rsidRPr="004104D8">
        <w:rPr>
          <w:rFonts w:ascii="Gill Sans MT" w:hAnsi="Gill Sans MT"/>
          <w:sz w:val="36"/>
          <w:szCs w:val="36"/>
        </w:rPr>
        <w:t xml:space="preserve">What is Hegarty maths? </w:t>
      </w:r>
    </w:p>
    <w:p w14:paraId="38CBD54D" w14:textId="7EC2B260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</w:p>
    <w:p w14:paraId="0E42110D" w14:textId="1794E316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</w:p>
    <w:p w14:paraId="45D881C8" w14:textId="77777777" w:rsidR="004104D8" w:rsidRP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</w:p>
    <w:p w14:paraId="59229430" w14:textId="1DF7B7BD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  <w:r w:rsidRPr="004104D8">
        <w:rPr>
          <w:rFonts w:ascii="Gill Sans MT" w:hAnsi="Gill Sans MT"/>
          <w:sz w:val="36"/>
          <w:szCs w:val="36"/>
        </w:rPr>
        <w:t>14.</w:t>
      </w:r>
      <w:r>
        <w:rPr>
          <w:rFonts w:ascii="Gill Sans MT" w:hAnsi="Gill Sans MT"/>
          <w:sz w:val="36"/>
          <w:szCs w:val="36"/>
        </w:rPr>
        <w:t xml:space="preserve"> </w:t>
      </w:r>
      <w:r w:rsidRPr="004104D8">
        <w:rPr>
          <w:rFonts w:ascii="Gill Sans MT" w:hAnsi="Gill Sans MT"/>
          <w:sz w:val="36"/>
          <w:szCs w:val="36"/>
        </w:rPr>
        <w:t>What is GCSE pod?</w:t>
      </w:r>
    </w:p>
    <w:p w14:paraId="43509E95" w14:textId="06E09A91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</w:p>
    <w:p w14:paraId="71965762" w14:textId="2FA338F9" w:rsid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</w:p>
    <w:p w14:paraId="23CD715D" w14:textId="77777777" w:rsidR="004104D8" w:rsidRPr="004104D8" w:rsidRDefault="004104D8" w:rsidP="004104D8">
      <w:pPr>
        <w:tabs>
          <w:tab w:val="left" w:pos="6060"/>
        </w:tabs>
        <w:rPr>
          <w:rFonts w:ascii="Gill Sans MT" w:hAnsi="Gill Sans MT"/>
          <w:sz w:val="36"/>
          <w:szCs w:val="36"/>
        </w:rPr>
      </w:pPr>
    </w:p>
    <w:sectPr w:rsidR="004104D8" w:rsidRPr="004104D8" w:rsidSect="00594BDF">
      <w:headerReference w:type="default" r:id="rId7"/>
      <w:footerReference w:type="default" r:id="rId8"/>
      <w:pgSz w:w="11906" w:h="16838"/>
      <w:pgMar w:top="720" w:right="720" w:bottom="720" w:left="720" w:header="708" w:footer="13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6887B9" w14:textId="77777777" w:rsidR="00860BEE" w:rsidRDefault="00860BEE" w:rsidP="00931777">
      <w:pPr>
        <w:spacing w:after="0" w:line="240" w:lineRule="auto"/>
      </w:pPr>
      <w:r>
        <w:separator/>
      </w:r>
    </w:p>
  </w:endnote>
  <w:endnote w:type="continuationSeparator" w:id="0">
    <w:p w14:paraId="3F58D233" w14:textId="77777777" w:rsidR="00860BEE" w:rsidRDefault="00860BEE" w:rsidP="00931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E7169" w14:textId="79220146" w:rsidR="00D62FA1" w:rsidRDefault="00D62FA1" w:rsidP="00D62FA1">
    <w:pPr>
      <w:pStyle w:val="Footer"/>
      <w:jc w:val="cen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897E38D" wp14:editId="370D5707">
          <wp:simplePos x="0" y="0"/>
          <wp:positionH relativeFrom="margin">
            <wp:align>center</wp:align>
          </wp:positionH>
          <wp:positionV relativeFrom="paragraph">
            <wp:posOffset>-36830</wp:posOffset>
          </wp:positionV>
          <wp:extent cx="5332730" cy="701040"/>
          <wp:effectExtent l="0" t="0" r="1270" b="381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Locked up linear DAT School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32730" cy="701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A4B2DF" w14:textId="77777777" w:rsidR="00860BEE" w:rsidRDefault="00860BEE" w:rsidP="00931777">
      <w:pPr>
        <w:spacing w:after="0" w:line="240" w:lineRule="auto"/>
      </w:pPr>
      <w:r>
        <w:separator/>
      </w:r>
    </w:p>
  </w:footnote>
  <w:footnote w:type="continuationSeparator" w:id="0">
    <w:p w14:paraId="23ADFD46" w14:textId="77777777" w:rsidR="00860BEE" w:rsidRDefault="00860BEE" w:rsidP="00931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150F05" w14:textId="2386BF9C" w:rsidR="00D62FA1" w:rsidRDefault="00D62FA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3718457" wp14:editId="6816301E">
          <wp:simplePos x="0" y="0"/>
          <wp:positionH relativeFrom="margin">
            <wp:align>right</wp:align>
          </wp:positionH>
          <wp:positionV relativeFrom="paragraph">
            <wp:posOffset>-240030</wp:posOffset>
          </wp:positionV>
          <wp:extent cx="1238250" cy="1596923"/>
          <wp:effectExtent l="0" t="0" r="0" b="3810"/>
          <wp:wrapSquare wrapText="bothSides"/>
          <wp:docPr id="23" name="Picture 23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Beacon Hill Academy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8250" cy="159692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E77548"/>
    <w:multiLevelType w:val="hybridMultilevel"/>
    <w:tmpl w:val="23D87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3B20E6"/>
    <w:multiLevelType w:val="hybridMultilevel"/>
    <w:tmpl w:val="8A5C8AFA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34A7FD3"/>
    <w:multiLevelType w:val="hybridMultilevel"/>
    <w:tmpl w:val="B91E32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A864DD"/>
    <w:multiLevelType w:val="hybridMultilevel"/>
    <w:tmpl w:val="E9E23CF4"/>
    <w:lvl w:ilvl="0" w:tplc="150EFB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5B217D"/>
    <w:multiLevelType w:val="hybridMultilevel"/>
    <w:tmpl w:val="FD9A9E3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szQwMTA3MAAxlHSUglOLizPz80AKDGsBd2rhyCwAAAA="/>
  </w:docVars>
  <w:rsids>
    <w:rsidRoot w:val="009D41ED"/>
    <w:rsid w:val="000C2FE0"/>
    <w:rsid w:val="00213936"/>
    <w:rsid w:val="004104D8"/>
    <w:rsid w:val="00430D5D"/>
    <w:rsid w:val="00513748"/>
    <w:rsid w:val="00594BDF"/>
    <w:rsid w:val="005B63E7"/>
    <w:rsid w:val="006A2654"/>
    <w:rsid w:val="00703D12"/>
    <w:rsid w:val="00747B9F"/>
    <w:rsid w:val="007F6CCC"/>
    <w:rsid w:val="00860BEE"/>
    <w:rsid w:val="00931777"/>
    <w:rsid w:val="00951315"/>
    <w:rsid w:val="009D41ED"/>
    <w:rsid w:val="00B77501"/>
    <w:rsid w:val="00C8374C"/>
    <w:rsid w:val="00D13786"/>
    <w:rsid w:val="00D62FA1"/>
    <w:rsid w:val="00F70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337380"/>
  <w15:chartTrackingRefBased/>
  <w15:docId w15:val="{365A4D50-E8AE-48B7-8E07-9539A8F84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17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777"/>
  </w:style>
  <w:style w:type="paragraph" w:styleId="Footer">
    <w:name w:val="footer"/>
    <w:basedOn w:val="Normal"/>
    <w:link w:val="FooterChar"/>
    <w:uiPriority w:val="99"/>
    <w:unhideWhenUsed/>
    <w:rsid w:val="009317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777"/>
  </w:style>
  <w:style w:type="paragraph" w:styleId="ListParagraph">
    <w:name w:val="List Paragraph"/>
    <w:basedOn w:val="Normal"/>
    <w:uiPriority w:val="34"/>
    <w:qFormat/>
    <w:rsid w:val="00430D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3</Words>
  <Characters>64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s P. Mahey</dc:creator>
  <cp:keywords/>
  <dc:description/>
  <cp:lastModifiedBy>Callum Corrigan (Student)</cp:lastModifiedBy>
  <cp:revision>2</cp:revision>
  <dcterms:created xsi:type="dcterms:W3CDTF">2020-05-11T11:21:00Z</dcterms:created>
  <dcterms:modified xsi:type="dcterms:W3CDTF">2020-05-11T11:21:00Z</dcterms:modified>
</cp:coreProperties>
</file>